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7B039B1" w14:textId="66C4081F" w:rsidR="00F94011" w:rsidRPr="00545AD9" w:rsidRDefault="00CE40B2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illiam Pembleton</w:t>
      </w:r>
    </w:p>
    <w:p w14:paraId="09786AC7" w14:textId="7733CD37" w:rsidR="001B3B53" w:rsidRPr="00545AD9" w:rsidRDefault="001B3B53" w:rsidP="001B3B53">
      <w:pPr>
        <w:jc w:val="right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11/12/18</w:t>
      </w:r>
    </w:p>
    <w:p w14:paraId="1954BE87" w14:textId="6C3B3B01" w:rsidR="001B3B53" w:rsidRPr="00545AD9" w:rsidRDefault="002A566F" w:rsidP="001B3B53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What causes job satisfaction in Computer Science?</w:t>
      </w:r>
    </w:p>
    <w:p w14:paraId="05D8977C" w14:textId="0FCBC67D" w:rsidR="00CE40B2" w:rsidRPr="00545AD9" w:rsidRDefault="00D55C58" w:rsidP="00545AD9">
      <w:pPr>
        <w:jc w:val="center"/>
        <w:rPr>
          <w:rFonts w:ascii="Roboto" w:hAnsi="Roboto"/>
          <w:sz w:val="22"/>
        </w:rPr>
      </w:pPr>
      <w:commentRangeStart w:id="0"/>
      <w:r w:rsidRPr="00545AD9">
        <w:rPr>
          <w:rFonts w:ascii="Roboto" w:hAnsi="Roboto"/>
          <w:sz w:val="22"/>
        </w:rPr>
        <w:t>Abstract</w:t>
      </w:r>
      <w:commentRangeEnd w:id="0"/>
      <w:r w:rsidR="00545AD9">
        <w:rPr>
          <w:rStyle w:val="CommentReference"/>
        </w:rPr>
        <w:commentReference w:id="0"/>
      </w:r>
    </w:p>
    <w:p w14:paraId="54FBC52D" w14:textId="4EF0DE68" w:rsidR="00CE40B2" w:rsidRPr="00545AD9" w:rsidRDefault="00930DC3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o be filled in later approximately 200 words</w:t>
      </w:r>
      <w:r w:rsidR="00B173A7" w:rsidRPr="00545AD9">
        <w:rPr>
          <w:rFonts w:ascii="Roboto" w:hAnsi="Roboto"/>
          <w:sz w:val="22"/>
        </w:rPr>
        <w:t xml:space="preserve"> talking about the methodology and results of the paper</w:t>
      </w:r>
      <w:r w:rsidRPr="00545AD9">
        <w:rPr>
          <w:rFonts w:ascii="Roboto" w:hAnsi="Roboto"/>
          <w:sz w:val="22"/>
        </w:rPr>
        <w:t xml:space="preserve">. </w:t>
      </w:r>
      <w:r w:rsidR="002F1EA0">
        <w:rPr>
          <w:rFonts w:ascii="Roboto" w:hAnsi="Roboto"/>
          <w:sz w:val="22"/>
        </w:rPr>
        <w:t xml:space="preserve">I previously was making my own implementation for ID3 and that turned out to be unfruitful. So now I’m going to be </w:t>
      </w:r>
      <w:r w:rsidR="008B0138">
        <w:rPr>
          <w:rFonts w:ascii="Roboto" w:hAnsi="Roboto"/>
          <w:sz w:val="22"/>
        </w:rPr>
        <w:t>using</w:t>
      </w:r>
      <w:r w:rsidR="008D48B6">
        <w:rPr>
          <w:rFonts w:ascii="Roboto" w:hAnsi="Roboto"/>
          <w:sz w:val="22"/>
        </w:rPr>
        <w:t xml:space="preserve"> </w:t>
      </w:r>
      <w:proofErr w:type="spellStart"/>
      <w:r w:rsidR="00501C5B">
        <w:rPr>
          <w:rFonts w:ascii="Roboto" w:hAnsi="Roboto"/>
          <w:sz w:val="22"/>
        </w:rPr>
        <w:t>s</w:t>
      </w:r>
      <w:r w:rsidR="008D48B6">
        <w:rPr>
          <w:rFonts w:ascii="Roboto" w:hAnsi="Roboto"/>
          <w:sz w:val="22"/>
        </w:rPr>
        <w:t>ci</w:t>
      </w:r>
      <w:r w:rsidR="00501C5B">
        <w:rPr>
          <w:rFonts w:ascii="Roboto" w:hAnsi="Roboto"/>
          <w:sz w:val="22"/>
        </w:rPr>
        <w:t>kit-</w:t>
      </w:r>
      <w:r w:rsidR="008D48B6">
        <w:rPr>
          <w:rFonts w:ascii="Roboto" w:hAnsi="Roboto"/>
          <w:sz w:val="22"/>
        </w:rPr>
        <w:t>learn</w:t>
      </w:r>
      <w:r w:rsidR="00FE46FD">
        <w:rPr>
          <w:rFonts w:ascii="Roboto" w:hAnsi="Roboto"/>
          <w:sz w:val="22"/>
        </w:rPr>
        <w:t>’</w:t>
      </w:r>
      <w:r w:rsidR="008D48B6">
        <w:rPr>
          <w:rFonts w:ascii="Roboto" w:hAnsi="Roboto"/>
          <w:sz w:val="22"/>
        </w:rPr>
        <w:t>s</w:t>
      </w:r>
      <w:proofErr w:type="spellEnd"/>
      <w:r w:rsidR="008D48B6">
        <w:rPr>
          <w:rFonts w:ascii="Roboto" w:hAnsi="Roboto"/>
          <w:sz w:val="22"/>
        </w:rPr>
        <w:t xml:space="preserve"> </w:t>
      </w:r>
      <w:r w:rsidR="00CE1CE8">
        <w:rPr>
          <w:rFonts w:ascii="Roboto" w:hAnsi="Roboto"/>
          <w:sz w:val="22"/>
        </w:rPr>
        <w:t>implementation</w:t>
      </w:r>
      <w:r w:rsidR="008D48B6">
        <w:rPr>
          <w:rFonts w:ascii="Roboto" w:hAnsi="Roboto"/>
          <w:sz w:val="22"/>
        </w:rPr>
        <w:t xml:space="preserve"> of ID3. This </w:t>
      </w:r>
      <w:r w:rsidR="00CE1CE8">
        <w:rPr>
          <w:rFonts w:ascii="Roboto" w:hAnsi="Roboto"/>
          <w:sz w:val="22"/>
        </w:rPr>
        <w:t>section will</w:t>
      </w:r>
      <w:r w:rsidR="008D48B6">
        <w:rPr>
          <w:rFonts w:ascii="Roboto" w:hAnsi="Roboto"/>
          <w:sz w:val="22"/>
        </w:rPr>
        <w:t xml:space="preserve"> be filled in once </w:t>
      </w:r>
      <w:r w:rsidR="00CE1CE8">
        <w:rPr>
          <w:rFonts w:ascii="Roboto" w:hAnsi="Roboto"/>
          <w:sz w:val="22"/>
        </w:rPr>
        <w:t>the processing has been completed</w:t>
      </w:r>
      <w:r w:rsidR="008D48B6">
        <w:rPr>
          <w:rFonts w:ascii="Roboto" w:hAnsi="Roboto"/>
          <w:sz w:val="22"/>
        </w:rPr>
        <w:t>.</w:t>
      </w:r>
    </w:p>
    <w:p w14:paraId="6F5C828C" w14:textId="178A697A" w:rsidR="00CE40B2" w:rsidRPr="00545AD9" w:rsidRDefault="00CE40B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Background</w:t>
      </w:r>
    </w:p>
    <w:p w14:paraId="33FD2C69" w14:textId="3273B073" w:rsidR="00691569" w:rsidRPr="00545AD9" w:rsidRDefault="00691569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The data I decided to use for this project is from the website Stack Overflow. Stack Overflow </w:t>
      </w:r>
      <w:r w:rsidR="00E46EB6" w:rsidRPr="00545AD9">
        <w:rPr>
          <w:rFonts w:ascii="Roboto" w:hAnsi="Roboto"/>
          <w:sz w:val="22"/>
        </w:rPr>
        <w:t>is</w:t>
      </w:r>
      <w:r w:rsidR="00C22703" w:rsidRPr="00545AD9">
        <w:rPr>
          <w:rFonts w:ascii="Roboto" w:hAnsi="Roboto"/>
          <w:sz w:val="22"/>
        </w:rPr>
        <w:t xml:space="preserve"> a</w:t>
      </w:r>
      <w:r w:rsidR="00451ABB">
        <w:rPr>
          <w:rFonts w:ascii="Roboto" w:hAnsi="Roboto"/>
          <w:sz w:val="22"/>
        </w:rPr>
        <w:t>n</w:t>
      </w:r>
      <w:r w:rsidR="00C22703" w:rsidRPr="00545AD9">
        <w:rPr>
          <w:rFonts w:ascii="Roboto" w:hAnsi="Roboto"/>
          <w:sz w:val="22"/>
        </w:rPr>
        <w:t xml:space="preserve"> online community for developers to learn, share their knowle</w:t>
      </w:r>
      <w:bookmarkStart w:id="1" w:name="_GoBack"/>
      <w:bookmarkEnd w:id="1"/>
      <w:r w:rsidR="00C22703" w:rsidRPr="00545AD9">
        <w:rPr>
          <w:rFonts w:ascii="Roboto" w:hAnsi="Roboto"/>
          <w:sz w:val="22"/>
        </w:rPr>
        <w:t>dge, and build their careers.</w:t>
      </w:r>
      <w:r w:rsidR="00E15056" w:rsidRPr="00545AD9">
        <w:rPr>
          <w:rFonts w:ascii="Roboto" w:hAnsi="Roboto"/>
          <w:sz w:val="22"/>
        </w:rPr>
        <w:t xml:space="preserve"> It’s essentially the Q&amp;A website for developers</w:t>
      </w:r>
      <w:r w:rsidR="00444BC8" w:rsidRPr="00545AD9">
        <w:rPr>
          <w:rFonts w:ascii="Roboto" w:hAnsi="Roboto"/>
          <w:sz w:val="22"/>
        </w:rPr>
        <w:t xml:space="preserve"> </w:t>
      </w:r>
      <w:proofErr w:type="gramStart"/>
      <w:r w:rsidR="00444BC8" w:rsidRPr="00545AD9">
        <w:rPr>
          <w:rFonts w:ascii="Roboto" w:hAnsi="Roboto"/>
          <w:sz w:val="22"/>
        </w:rPr>
        <w:t>similar to</w:t>
      </w:r>
      <w:proofErr w:type="gramEnd"/>
      <w:r w:rsidR="00444BC8" w:rsidRPr="00545AD9">
        <w:rPr>
          <w:rFonts w:ascii="Roboto" w:hAnsi="Roboto"/>
          <w:sz w:val="22"/>
        </w:rPr>
        <w:t xml:space="preserve"> something like Yahoo Answers. </w:t>
      </w:r>
      <w:r w:rsidR="007609EE" w:rsidRPr="00545AD9">
        <w:rPr>
          <w:rFonts w:ascii="Roboto" w:hAnsi="Roboto"/>
          <w:sz w:val="22"/>
        </w:rPr>
        <w:t xml:space="preserve">Stack Overflow also does surveys </w:t>
      </w:r>
      <w:r w:rsidR="00BA5C7C" w:rsidRPr="00545AD9">
        <w:rPr>
          <w:rFonts w:ascii="Roboto" w:hAnsi="Roboto"/>
          <w:sz w:val="22"/>
        </w:rPr>
        <w:t xml:space="preserve">asking their users to answer questions about their job. </w:t>
      </w:r>
      <w:r w:rsidR="006E54AE" w:rsidRPr="00545AD9">
        <w:rPr>
          <w:rFonts w:ascii="Roboto" w:hAnsi="Roboto"/>
          <w:sz w:val="22"/>
        </w:rPr>
        <w:t>They asked questions like “How satisfied are you with your current Job?”, “On a typical day, how much time do you spend outside?”</w:t>
      </w:r>
      <w:r w:rsidR="00E4598D" w:rsidRPr="00545AD9">
        <w:rPr>
          <w:rFonts w:ascii="Roboto" w:hAnsi="Roboto"/>
          <w:sz w:val="22"/>
        </w:rPr>
        <w:t xml:space="preserve"> and </w:t>
      </w:r>
      <w:r w:rsidR="00D616E8" w:rsidRPr="00545AD9">
        <w:rPr>
          <w:rFonts w:ascii="Roboto" w:hAnsi="Roboto"/>
          <w:sz w:val="22"/>
        </w:rPr>
        <w:t>“What is your current gross salary (before taxes and deductions)”</w:t>
      </w:r>
      <w:r w:rsidR="00395752" w:rsidRPr="00545AD9">
        <w:rPr>
          <w:rFonts w:ascii="Roboto" w:hAnsi="Roboto"/>
          <w:sz w:val="22"/>
        </w:rPr>
        <w:t xml:space="preserve">. </w:t>
      </w:r>
    </w:p>
    <w:p w14:paraId="17876065" w14:textId="2F0CD6F5" w:rsidR="006B0724" w:rsidRPr="00545AD9" w:rsidRDefault="00F328BF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What I was interested in studying was </w:t>
      </w:r>
      <w:r w:rsidR="00C606A3" w:rsidRPr="00545AD9">
        <w:rPr>
          <w:rFonts w:ascii="Roboto" w:hAnsi="Roboto"/>
          <w:sz w:val="22"/>
        </w:rPr>
        <w:t>which</w:t>
      </w:r>
      <w:r w:rsidR="000B1B75" w:rsidRPr="00545AD9">
        <w:rPr>
          <w:rFonts w:ascii="Roboto" w:hAnsi="Roboto"/>
          <w:sz w:val="22"/>
        </w:rPr>
        <w:t xml:space="preserve"> </w:t>
      </w:r>
      <w:r w:rsidR="0068080B" w:rsidRPr="00545AD9">
        <w:rPr>
          <w:rFonts w:ascii="Roboto" w:hAnsi="Roboto"/>
          <w:sz w:val="22"/>
        </w:rPr>
        <w:t>variables lead to a high</w:t>
      </w:r>
      <w:r w:rsidR="00A82005" w:rsidRPr="00545AD9">
        <w:rPr>
          <w:rFonts w:ascii="Roboto" w:hAnsi="Roboto"/>
          <w:sz w:val="22"/>
        </w:rPr>
        <w:t xml:space="preserve"> job</w:t>
      </w:r>
      <w:r w:rsidR="0068080B" w:rsidRPr="00545AD9">
        <w:rPr>
          <w:rFonts w:ascii="Roboto" w:hAnsi="Roboto"/>
          <w:sz w:val="22"/>
        </w:rPr>
        <w:t xml:space="preserve"> satisfaction</w:t>
      </w:r>
      <w:r w:rsidR="00A82005" w:rsidRPr="00545AD9">
        <w:rPr>
          <w:rFonts w:ascii="Roboto" w:hAnsi="Roboto"/>
          <w:sz w:val="22"/>
        </w:rPr>
        <w:t xml:space="preserve">. Which means that this question is a supervised learning problem. </w:t>
      </w:r>
      <w:r w:rsidR="00C606A3" w:rsidRPr="00545AD9">
        <w:rPr>
          <w:rFonts w:ascii="Roboto" w:hAnsi="Roboto"/>
          <w:sz w:val="22"/>
        </w:rPr>
        <w:t>In a</w:t>
      </w:r>
      <w:r w:rsidR="00A82005" w:rsidRPr="00545AD9">
        <w:rPr>
          <w:rFonts w:ascii="Roboto" w:hAnsi="Roboto"/>
          <w:sz w:val="22"/>
        </w:rPr>
        <w:t xml:space="preserve"> supervised learning </w:t>
      </w:r>
      <w:proofErr w:type="gramStart"/>
      <w:r w:rsidR="00A82005" w:rsidRPr="00545AD9">
        <w:rPr>
          <w:rFonts w:ascii="Roboto" w:hAnsi="Roboto"/>
          <w:sz w:val="22"/>
        </w:rPr>
        <w:t>problem</w:t>
      </w:r>
      <w:proofErr w:type="gramEnd"/>
      <w:r w:rsidR="00A82005" w:rsidRPr="00545AD9">
        <w:rPr>
          <w:rFonts w:ascii="Roboto" w:hAnsi="Roboto"/>
          <w:sz w:val="22"/>
        </w:rPr>
        <w:t xml:space="preserve"> you have all the data and you have the most important </w:t>
      </w:r>
      <w:r w:rsidR="002309FF" w:rsidRPr="00545AD9">
        <w:rPr>
          <w:rFonts w:ascii="Roboto" w:hAnsi="Roboto"/>
          <w:sz w:val="22"/>
        </w:rPr>
        <w:t>attribute</w:t>
      </w:r>
      <w:r w:rsidR="00996A3D" w:rsidRPr="00545AD9">
        <w:rPr>
          <w:rFonts w:ascii="Roboto" w:hAnsi="Roboto"/>
          <w:sz w:val="22"/>
        </w:rPr>
        <w:t>,</w:t>
      </w:r>
      <w:r w:rsidR="003C3EAC" w:rsidRPr="00545AD9">
        <w:rPr>
          <w:rFonts w:ascii="Roboto" w:hAnsi="Roboto"/>
          <w:sz w:val="22"/>
        </w:rPr>
        <w:t xml:space="preserve"> but you don’t know what is causing that </w:t>
      </w:r>
      <w:r w:rsidR="002309FF" w:rsidRPr="00545AD9">
        <w:rPr>
          <w:rFonts w:ascii="Roboto" w:hAnsi="Roboto"/>
          <w:sz w:val="22"/>
        </w:rPr>
        <w:t>attribute</w:t>
      </w:r>
      <w:r w:rsidR="003C3EAC" w:rsidRPr="00545AD9">
        <w:rPr>
          <w:rFonts w:ascii="Roboto" w:hAnsi="Roboto"/>
          <w:sz w:val="22"/>
        </w:rPr>
        <w:t xml:space="preserve">. I decided to </w:t>
      </w:r>
      <w:r w:rsidR="002309FF" w:rsidRPr="00545AD9">
        <w:rPr>
          <w:rFonts w:ascii="Roboto" w:hAnsi="Roboto"/>
          <w:sz w:val="22"/>
        </w:rPr>
        <w:t>solve this problem with the</w:t>
      </w:r>
      <w:r w:rsidR="00F97093" w:rsidRPr="00545AD9">
        <w:rPr>
          <w:rFonts w:ascii="Roboto" w:hAnsi="Roboto"/>
          <w:sz w:val="22"/>
        </w:rPr>
        <w:t xml:space="preserve"> </w:t>
      </w:r>
      <w:r w:rsidR="00996A3D" w:rsidRPr="00545AD9">
        <w:rPr>
          <w:rFonts w:ascii="Roboto" w:hAnsi="Roboto"/>
          <w:sz w:val="22"/>
        </w:rPr>
        <w:t>tree-based</w:t>
      </w:r>
      <w:r w:rsidR="00F97093" w:rsidRPr="00545AD9">
        <w:rPr>
          <w:rFonts w:ascii="Roboto" w:hAnsi="Roboto"/>
          <w:sz w:val="22"/>
        </w:rPr>
        <w:t xml:space="preserve"> algorithm </w:t>
      </w:r>
      <w:r w:rsidR="00FF5B41" w:rsidRPr="00545AD9">
        <w:rPr>
          <w:rFonts w:ascii="Roboto" w:hAnsi="Roboto"/>
          <w:sz w:val="22"/>
        </w:rPr>
        <w:t>ID3</w:t>
      </w:r>
      <w:r w:rsidR="00996A3D" w:rsidRPr="00545AD9">
        <w:rPr>
          <w:rFonts w:ascii="Roboto" w:hAnsi="Roboto"/>
          <w:sz w:val="22"/>
        </w:rPr>
        <w:t>.</w:t>
      </w:r>
    </w:p>
    <w:p w14:paraId="1EE0395C" w14:textId="7A71D971" w:rsidR="00EB2A4E" w:rsidRPr="00545AD9" w:rsidRDefault="00996A3D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D3 is a </w:t>
      </w:r>
      <w:proofErr w:type="gramStart"/>
      <w:r w:rsidRPr="00545AD9">
        <w:rPr>
          <w:rFonts w:ascii="Roboto" w:hAnsi="Roboto"/>
          <w:sz w:val="22"/>
        </w:rPr>
        <w:t>particular implementation</w:t>
      </w:r>
      <w:proofErr w:type="gramEnd"/>
      <w:r w:rsidRPr="00545AD9">
        <w:rPr>
          <w:rFonts w:ascii="Roboto" w:hAnsi="Roboto"/>
          <w:sz w:val="22"/>
        </w:rPr>
        <w:t xml:space="preserve"> of </w:t>
      </w:r>
      <w:r w:rsidR="007F403D" w:rsidRPr="00545AD9">
        <w:rPr>
          <w:rFonts w:ascii="Roboto" w:hAnsi="Roboto"/>
          <w:sz w:val="22"/>
        </w:rPr>
        <w:t>a Decision Tree Learner</w:t>
      </w:r>
      <w:r w:rsidR="000B2D08" w:rsidRPr="00545AD9">
        <w:rPr>
          <w:rFonts w:ascii="Roboto" w:hAnsi="Roboto"/>
          <w:sz w:val="22"/>
        </w:rPr>
        <w:t xml:space="preserve">. The Decision Tree Learner is a generic algorithm that </w:t>
      </w:r>
      <w:r w:rsidR="005954EE" w:rsidRPr="00545AD9">
        <w:rPr>
          <w:rFonts w:ascii="Roboto" w:hAnsi="Roboto"/>
          <w:sz w:val="22"/>
        </w:rPr>
        <w:t xml:space="preserve">creates trees and leaves it open to </w:t>
      </w:r>
      <w:r w:rsidR="001F67D1" w:rsidRPr="00545AD9">
        <w:rPr>
          <w:rFonts w:ascii="Roboto" w:hAnsi="Roboto"/>
          <w:sz w:val="22"/>
        </w:rPr>
        <w:t xml:space="preserve">the </w:t>
      </w:r>
      <w:proofErr w:type="gramStart"/>
      <w:r w:rsidR="001F67D1" w:rsidRPr="00545AD9">
        <w:rPr>
          <w:rFonts w:ascii="Roboto" w:hAnsi="Roboto"/>
          <w:sz w:val="22"/>
        </w:rPr>
        <w:t>particular implementation</w:t>
      </w:r>
      <w:proofErr w:type="gramEnd"/>
      <w:r w:rsidR="001F67D1" w:rsidRPr="00545AD9">
        <w:rPr>
          <w:rFonts w:ascii="Roboto" w:hAnsi="Roboto"/>
          <w:sz w:val="22"/>
        </w:rPr>
        <w:t xml:space="preserve"> how to choose each attribute.</w:t>
      </w:r>
      <w:r w:rsidR="005954EE" w:rsidRPr="00545AD9">
        <w:rPr>
          <w:rFonts w:ascii="Roboto" w:hAnsi="Roboto"/>
          <w:sz w:val="22"/>
        </w:rPr>
        <w:t xml:space="preserve"> </w:t>
      </w:r>
      <w:commentRangeStart w:id="2"/>
      <w:r w:rsidR="005954EE" w:rsidRPr="00545AD9">
        <w:rPr>
          <w:rFonts w:ascii="Roboto" w:hAnsi="Roboto"/>
          <w:sz w:val="22"/>
        </w:rPr>
        <w:t xml:space="preserve">ID3 </w:t>
      </w:r>
      <w:r w:rsidR="00FD0761" w:rsidRPr="00545AD9">
        <w:rPr>
          <w:rFonts w:ascii="Roboto" w:hAnsi="Roboto"/>
          <w:sz w:val="22"/>
        </w:rPr>
        <w:t>chooses attributes based on information gain</w:t>
      </w:r>
      <w:r w:rsidR="00A508C4" w:rsidRPr="00545AD9">
        <w:rPr>
          <w:rFonts w:ascii="Roboto" w:hAnsi="Roboto"/>
          <w:sz w:val="22"/>
        </w:rPr>
        <w:t>. Information gain is calculated by taking the entropy of a set and subtracting the su</w:t>
      </w:r>
      <w:r w:rsidR="00934907" w:rsidRPr="00545AD9">
        <w:rPr>
          <w:rFonts w:ascii="Roboto" w:hAnsi="Roboto"/>
          <w:sz w:val="22"/>
        </w:rPr>
        <w:t xml:space="preserve">m of the entropy </w:t>
      </w:r>
      <w:r w:rsidR="00E00AC2" w:rsidRPr="00545AD9">
        <w:rPr>
          <w:rFonts w:ascii="Roboto" w:hAnsi="Roboto"/>
          <w:sz w:val="22"/>
        </w:rPr>
        <w:t xml:space="preserve">of the </w:t>
      </w:r>
      <w:r w:rsidR="00366BF1" w:rsidRPr="00545AD9">
        <w:rPr>
          <w:rFonts w:ascii="Roboto" w:hAnsi="Roboto"/>
          <w:sz w:val="22"/>
        </w:rPr>
        <w:t xml:space="preserve">subsets </w:t>
      </w:r>
      <w:r w:rsidR="001652D7" w:rsidRPr="00545AD9">
        <w:rPr>
          <w:rFonts w:ascii="Roboto" w:hAnsi="Roboto"/>
          <w:sz w:val="22"/>
        </w:rPr>
        <w:t>split on a feature.</w:t>
      </w:r>
      <w:commentRangeEnd w:id="2"/>
      <w:r w:rsidR="00AA0E96">
        <w:rPr>
          <w:rStyle w:val="CommentReference"/>
        </w:rPr>
        <w:commentReference w:id="2"/>
      </w:r>
    </w:p>
    <w:p w14:paraId="7CAFC8F8" w14:textId="0A0FF9F7" w:rsidR="005A53FD" w:rsidRPr="00545AD9" w:rsidRDefault="005A53FD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Methodology</w:t>
      </w:r>
    </w:p>
    <w:p w14:paraId="21F51C06" w14:textId="4AD8848C" w:rsidR="001166EA" w:rsidRPr="00545AD9" w:rsidRDefault="001166EA" w:rsidP="00A614F6">
      <w:pPr>
        <w:rPr>
          <w:rFonts w:ascii="Roboto" w:hAnsi="Roboto"/>
          <w:sz w:val="22"/>
        </w:rPr>
      </w:pPr>
      <w:commentRangeStart w:id="3"/>
      <w:r w:rsidRPr="00545AD9">
        <w:rPr>
          <w:rFonts w:ascii="Roboto" w:hAnsi="Roboto"/>
          <w:sz w:val="22"/>
        </w:rPr>
        <w:t xml:space="preserve">I got rid of a lot of attributes </w:t>
      </w:r>
      <w:r w:rsidR="00C61378" w:rsidRPr="00545AD9">
        <w:rPr>
          <w:rFonts w:ascii="Roboto" w:hAnsi="Roboto"/>
          <w:sz w:val="22"/>
        </w:rPr>
        <w:t xml:space="preserve">either because they </w:t>
      </w:r>
      <w:r w:rsidR="00E76AE5" w:rsidRPr="00545AD9">
        <w:rPr>
          <w:rFonts w:ascii="Roboto" w:hAnsi="Roboto"/>
          <w:sz w:val="22"/>
        </w:rPr>
        <w:t>weren’t useful to answering the question I proposed or because the attributes were asking things to help Stack Overflow.</w:t>
      </w:r>
      <w:commentRangeEnd w:id="3"/>
      <w:r w:rsidR="00DE7C45" w:rsidRPr="00545AD9">
        <w:rPr>
          <w:rStyle w:val="CommentReference"/>
          <w:rFonts w:ascii="Roboto" w:hAnsi="Roboto"/>
        </w:rPr>
        <w:commentReference w:id="3"/>
      </w:r>
    </w:p>
    <w:p w14:paraId="6463BDE9" w14:textId="31D604C0" w:rsidR="00A614F6" w:rsidRPr="00545AD9" w:rsidRDefault="00392A41" w:rsidP="00A614F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n </w:t>
      </w:r>
      <w:r w:rsidR="00EB2A4E" w:rsidRPr="00545AD9">
        <w:rPr>
          <w:rFonts w:ascii="Roboto" w:hAnsi="Roboto"/>
          <w:sz w:val="22"/>
        </w:rPr>
        <w:t>t</w:t>
      </w:r>
      <w:r w:rsidR="00FA3CE8" w:rsidRPr="00545AD9">
        <w:rPr>
          <w:rFonts w:ascii="Roboto" w:hAnsi="Roboto"/>
          <w:sz w:val="22"/>
        </w:rPr>
        <w:t xml:space="preserve">he preprocessing phase I needed to </w:t>
      </w:r>
      <w:r w:rsidR="00EB49DE" w:rsidRPr="00545AD9">
        <w:rPr>
          <w:rFonts w:ascii="Roboto" w:hAnsi="Roboto"/>
          <w:sz w:val="22"/>
        </w:rPr>
        <w:t xml:space="preserve">parse the data. For </w:t>
      </w:r>
      <w:r w:rsidR="009303A3" w:rsidRPr="00545AD9">
        <w:rPr>
          <w:rFonts w:ascii="Roboto" w:hAnsi="Roboto"/>
          <w:sz w:val="22"/>
        </w:rPr>
        <w:t>instance,</w:t>
      </w:r>
      <w:r w:rsidR="00EB49DE" w:rsidRPr="00545AD9">
        <w:rPr>
          <w:rFonts w:ascii="Roboto" w:hAnsi="Roboto"/>
          <w:sz w:val="22"/>
        </w:rPr>
        <w:t xml:space="preserve"> on the question “What type of developer are you? Select all that apply” the data came in as “Full </w:t>
      </w:r>
      <w:proofErr w:type="spellStart"/>
      <w:proofErr w:type="gramStart"/>
      <w:r w:rsidR="00EB49DE" w:rsidRPr="00545AD9">
        <w:rPr>
          <w:rFonts w:ascii="Roboto" w:hAnsi="Roboto"/>
          <w:sz w:val="22"/>
        </w:rPr>
        <w:t>Stack;</w:t>
      </w:r>
      <w:r w:rsidR="00536B61" w:rsidRPr="00545AD9">
        <w:rPr>
          <w:rFonts w:ascii="Roboto" w:hAnsi="Roboto"/>
          <w:sz w:val="22"/>
        </w:rPr>
        <w:t>Back</w:t>
      </w:r>
      <w:proofErr w:type="spellEnd"/>
      <w:proofErr w:type="gramEnd"/>
      <w:r w:rsidR="00536B61" w:rsidRPr="00545AD9">
        <w:rPr>
          <w:rFonts w:ascii="Roboto" w:hAnsi="Roboto"/>
          <w:sz w:val="22"/>
        </w:rPr>
        <w:t xml:space="preserve"> End</w:t>
      </w:r>
      <w:r w:rsidR="009303A3" w:rsidRPr="00545AD9">
        <w:rPr>
          <w:rFonts w:ascii="Roboto" w:hAnsi="Roboto"/>
          <w:sz w:val="22"/>
        </w:rPr>
        <w:t xml:space="preserve">; </w:t>
      </w:r>
      <w:r w:rsidR="00536B61" w:rsidRPr="00545AD9">
        <w:rPr>
          <w:rFonts w:ascii="Roboto" w:hAnsi="Roboto"/>
          <w:sz w:val="22"/>
        </w:rPr>
        <w:t>DevOps</w:t>
      </w:r>
      <w:r w:rsidR="009303A3" w:rsidRPr="00545AD9">
        <w:rPr>
          <w:rFonts w:ascii="Roboto" w:hAnsi="Roboto"/>
          <w:sz w:val="22"/>
        </w:rPr>
        <w:t xml:space="preserve">”. </w:t>
      </w:r>
      <w:r w:rsidR="00DC4083" w:rsidRPr="00545AD9">
        <w:rPr>
          <w:rFonts w:ascii="Roboto" w:hAnsi="Roboto"/>
          <w:sz w:val="22"/>
        </w:rPr>
        <w:t xml:space="preserve">This would cause a problem with a normal implementation of ID3 because </w:t>
      </w:r>
      <w:commentRangeStart w:id="4"/>
      <w:r w:rsidR="00DC4083" w:rsidRPr="00545AD9">
        <w:rPr>
          <w:rFonts w:ascii="Roboto" w:hAnsi="Roboto"/>
          <w:sz w:val="22"/>
        </w:rPr>
        <w:t xml:space="preserve">each row would be treated as their own </w:t>
      </w:r>
      <w:r w:rsidR="00486D54" w:rsidRPr="00545AD9">
        <w:rPr>
          <w:rFonts w:ascii="Roboto" w:hAnsi="Roboto"/>
          <w:sz w:val="22"/>
        </w:rPr>
        <w:t xml:space="preserve">path for a node to go down. </w:t>
      </w:r>
      <w:commentRangeEnd w:id="4"/>
      <w:r w:rsidR="006D4E3D" w:rsidRPr="00545AD9">
        <w:rPr>
          <w:rStyle w:val="CommentReference"/>
          <w:rFonts w:ascii="Roboto" w:hAnsi="Roboto"/>
        </w:rPr>
        <w:commentReference w:id="4"/>
      </w:r>
    </w:p>
    <w:p w14:paraId="03D53746" w14:textId="444B7BBB" w:rsidR="00A62582" w:rsidRPr="00545AD9" w:rsidRDefault="00C830FC">
      <w:pPr>
        <w:rPr>
          <w:rFonts w:ascii="Roboto" w:hAnsi="Roboto"/>
          <w:sz w:val="22"/>
        </w:rPr>
      </w:pPr>
      <w:r w:rsidRPr="00545AD9">
        <w:rPr>
          <w:rFonts w:ascii="Roboto" w:hAnsi="Roboto"/>
          <w:noProof/>
        </w:rPr>
        <w:drawing>
          <wp:inline distT="0" distB="0" distL="0" distR="0" wp14:anchorId="5B529EC9" wp14:editId="52593B79">
            <wp:extent cx="6500223" cy="1287780"/>
            <wp:effectExtent l="0" t="0" r="0" b="762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4102" t="23703" r="7949" b="52365"/>
                    <a:stretch/>
                  </pic:blipFill>
                  <pic:spPr bwMode="auto">
                    <a:xfrm>
                      <a:off x="0" y="0"/>
                      <a:ext cx="6555782" cy="129878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1ED6888E" w14:textId="04B6D8D3" w:rsidR="00724C6A" w:rsidRPr="00545AD9" w:rsidRDefault="00724C6A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lastRenderedPageBreak/>
        <w:t xml:space="preserve">This would cause some obvious problems. </w:t>
      </w:r>
    </w:p>
    <w:p w14:paraId="75A8C4A8" w14:textId="60B804B0" w:rsidR="00724C6A" w:rsidRPr="00545AD9" w:rsidRDefault="00724C6A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commentRangeStart w:id="5"/>
      <w:r w:rsidRPr="00545AD9">
        <w:rPr>
          <w:rFonts w:ascii="Roboto" w:hAnsi="Roboto"/>
          <w:sz w:val="22"/>
        </w:rPr>
        <w:t xml:space="preserve">If you wanted to use </w:t>
      </w:r>
      <w:r w:rsidR="00CE741F" w:rsidRPr="00545AD9">
        <w:rPr>
          <w:rFonts w:ascii="Roboto" w:hAnsi="Roboto"/>
          <w:sz w:val="22"/>
        </w:rPr>
        <w:t>the</w:t>
      </w:r>
      <w:r w:rsidRPr="00545AD9">
        <w:rPr>
          <w:rFonts w:ascii="Roboto" w:hAnsi="Roboto"/>
          <w:sz w:val="22"/>
        </w:rPr>
        <w:t xml:space="preserve"> tree you would have to find your exact qualifications and follow that branch (which you might have </w:t>
      </w:r>
      <w:r w:rsidR="0076045F" w:rsidRPr="00545AD9">
        <w:rPr>
          <w:rFonts w:ascii="Roboto" w:hAnsi="Roboto"/>
          <w:sz w:val="22"/>
        </w:rPr>
        <w:t xml:space="preserve">search through </w:t>
      </w:r>
      <w:r w:rsidR="00E81586" w:rsidRPr="00545AD9">
        <w:rPr>
          <w:rFonts w:ascii="Roboto" w:hAnsi="Roboto"/>
          <w:sz w:val="22"/>
        </w:rPr>
        <w:t>the hundreds</w:t>
      </w:r>
      <w:r w:rsidR="0076045F" w:rsidRPr="00545AD9">
        <w:rPr>
          <w:rFonts w:ascii="Roboto" w:hAnsi="Roboto"/>
          <w:sz w:val="22"/>
        </w:rPr>
        <w:t xml:space="preserve"> of </w:t>
      </w:r>
      <w:r w:rsidR="00E81586" w:rsidRPr="00545AD9">
        <w:rPr>
          <w:rFonts w:ascii="Roboto" w:hAnsi="Roboto"/>
          <w:sz w:val="22"/>
        </w:rPr>
        <w:t>un</w:t>
      </w:r>
      <w:r w:rsidR="0076045F" w:rsidRPr="00545AD9">
        <w:rPr>
          <w:rFonts w:ascii="Roboto" w:hAnsi="Roboto"/>
          <w:sz w:val="22"/>
        </w:rPr>
        <w:t>ique combinations</w:t>
      </w:r>
      <w:r w:rsidR="001E2B50" w:rsidRPr="00545AD9">
        <w:rPr>
          <w:rFonts w:ascii="Roboto" w:hAnsi="Roboto"/>
          <w:sz w:val="22"/>
        </w:rPr>
        <w:t xml:space="preserve"> to find your branch</w:t>
      </w:r>
      <w:r w:rsidR="00E81586" w:rsidRPr="00545AD9">
        <w:rPr>
          <w:rFonts w:ascii="Roboto" w:hAnsi="Roboto"/>
          <w:sz w:val="22"/>
        </w:rPr>
        <w:t>)</w:t>
      </w:r>
    </w:p>
    <w:p w14:paraId="18E5E3C3" w14:textId="2758FF41" w:rsidR="00E81586" w:rsidRPr="00545AD9" w:rsidRDefault="00506C1B" w:rsidP="00724C6A">
      <w:pPr>
        <w:pStyle w:val="ListParagraph"/>
        <w:numPr>
          <w:ilvl w:val="0"/>
          <w:numId w:val="1"/>
        </w:num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The tree would grow very wide which would significantly slow down training time</w:t>
      </w:r>
      <w:commentRangeEnd w:id="5"/>
      <w:r w:rsidR="00545AD9" w:rsidRPr="00545AD9">
        <w:rPr>
          <w:rStyle w:val="CommentReference"/>
          <w:rFonts w:ascii="Roboto" w:hAnsi="Roboto"/>
        </w:rPr>
        <w:commentReference w:id="5"/>
      </w:r>
    </w:p>
    <w:p w14:paraId="1C45161D" w14:textId="6B4DD3F0" w:rsidR="00506C1B" w:rsidRPr="00545AD9" w:rsidRDefault="00506C1B" w:rsidP="00506C1B">
      <w:pPr>
        <w:rPr>
          <w:rFonts w:ascii="Roboto" w:hAnsi="Roboto"/>
          <w:sz w:val="22"/>
        </w:rPr>
      </w:pPr>
      <w:commentRangeStart w:id="6"/>
      <w:r w:rsidRPr="00545AD9">
        <w:rPr>
          <w:rFonts w:ascii="Roboto" w:hAnsi="Roboto"/>
          <w:sz w:val="22"/>
        </w:rPr>
        <w:t>I solved this problem</w:t>
      </w:r>
      <w:r w:rsidR="00747FC9">
        <w:rPr>
          <w:rFonts w:ascii="Roboto" w:hAnsi="Roboto"/>
          <w:sz w:val="22"/>
        </w:rPr>
        <w:t xml:space="preserve"> by</w:t>
      </w:r>
      <w:r w:rsidRPr="00545AD9">
        <w:rPr>
          <w:rFonts w:ascii="Roboto" w:hAnsi="Roboto"/>
          <w:sz w:val="22"/>
        </w:rPr>
        <w:t xml:space="preserve"> </w:t>
      </w:r>
      <w:r w:rsidR="00ED5B96">
        <w:rPr>
          <w:rFonts w:ascii="Roboto" w:hAnsi="Roboto"/>
          <w:sz w:val="22"/>
        </w:rPr>
        <w:t xml:space="preserve">preprocessing </w:t>
      </w:r>
      <w:r w:rsidR="007C1F1E">
        <w:rPr>
          <w:rFonts w:ascii="Roboto" w:hAnsi="Roboto"/>
          <w:sz w:val="22"/>
        </w:rPr>
        <w:t>every row that had semi</w:t>
      </w:r>
      <w:r w:rsidR="006C0351">
        <w:rPr>
          <w:rFonts w:ascii="Roboto" w:hAnsi="Roboto"/>
          <w:sz w:val="22"/>
        </w:rPr>
        <w:t xml:space="preserve">colons in them into their own columns. </w:t>
      </w:r>
      <w:proofErr w:type="gramStart"/>
      <w:r w:rsidR="006C0351">
        <w:rPr>
          <w:rFonts w:ascii="Roboto" w:hAnsi="Roboto"/>
          <w:sz w:val="22"/>
        </w:rPr>
        <w:t>So</w:t>
      </w:r>
      <w:proofErr w:type="gramEnd"/>
      <w:r w:rsidR="006C0351">
        <w:rPr>
          <w:rFonts w:ascii="Roboto" w:hAnsi="Roboto"/>
          <w:sz w:val="22"/>
        </w:rPr>
        <w:t xml:space="preserve"> </w:t>
      </w:r>
      <w:r w:rsidR="008F49B1">
        <w:rPr>
          <w:rFonts w:ascii="Roboto" w:hAnsi="Roboto"/>
          <w:sz w:val="22"/>
        </w:rPr>
        <w:t>there would be a column for every unique value with</w:t>
      </w:r>
      <w:r w:rsidR="00747FC9">
        <w:rPr>
          <w:rFonts w:ascii="Roboto" w:hAnsi="Roboto"/>
          <w:sz w:val="22"/>
        </w:rPr>
        <w:t>in</w:t>
      </w:r>
      <w:r w:rsidR="008F49B1">
        <w:rPr>
          <w:rFonts w:ascii="Roboto" w:hAnsi="Roboto"/>
          <w:sz w:val="22"/>
        </w:rPr>
        <w:t xml:space="preserve"> that row. As an example</w:t>
      </w:r>
      <w:r w:rsidR="00747FC9">
        <w:rPr>
          <w:rFonts w:ascii="Roboto" w:hAnsi="Roboto"/>
          <w:sz w:val="22"/>
        </w:rPr>
        <w:t>, I would make</w:t>
      </w:r>
      <w:r w:rsidR="008F49B1">
        <w:rPr>
          <w:rFonts w:ascii="Roboto" w:hAnsi="Roboto"/>
          <w:sz w:val="22"/>
        </w:rPr>
        <w:t xml:space="preserve"> a row for </w:t>
      </w:r>
      <w:r w:rsidR="000D5881">
        <w:rPr>
          <w:rFonts w:ascii="Roboto" w:hAnsi="Roboto"/>
          <w:sz w:val="22"/>
        </w:rPr>
        <w:t xml:space="preserve">Full Stack if we’re talking about what type of developer </w:t>
      </w:r>
      <w:r w:rsidR="00747FC9">
        <w:rPr>
          <w:rFonts w:ascii="Roboto" w:hAnsi="Roboto"/>
          <w:sz w:val="22"/>
        </w:rPr>
        <w:t xml:space="preserve">one is </w:t>
      </w:r>
      <w:r w:rsidR="000D5881">
        <w:rPr>
          <w:rFonts w:ascii="Roboto" w:hAnsi="Roboto"/>
          <w:sz w:val="22"/>
        </w:rPr>
        <w:t xml:space="preserve">and in this row the values are either Yes or No which </w:t>
      </w:r>
      <w:r w:rsidR="00DB74AA">
        <w:rPr>
          <w:rFonts w:ascii="Roboto" w:hAnsi="Roboto"/>
          <w:sz w:val="22"/>
        </w:rPr>
        <w:t xml:space="preserve">if a </w:t>
      </w:r>
      <w:proofErr w:type="gramStart"/>
      <w:r w:rsidR="00DB74AA">
        <w:rPr>
          <w:rFonts w:ascii="Roboto" w:hAnsi="Roboto"/>
          <w:sz w:val="22"/>
        </w:rPr>
        <w:t>particular row</w:t>
      </w:r>
      <w:proofErr w:type="gramEnd"/>
      <w:r w:rsidR="00DB74AA">
        <w:rPr>
          <w:rFonts w:ascii="Roboto" w:hAnsi="Roboto"/>
          <w:sz w:val="22"/>
        </w:rPr>
        <w:t xml:space="preserve"> contains Full Stack then this new column has a Yes in it.</w:t>
      </w:r>
      <w:commentRangeEnd w:id="6"/>
      <w:r w:rsidR="00DB74AA">
        <w:rPr>
          <w:rStyle w:val="CommentReference"/>
        </w:rPr>
        <w:commentReference w:id="6"/>
      </w:r>
    </w:p>
    <w:p w14:paraId="44548400" w14:textId="0F43FB69" w:rsidR="0097017A" w:rsidRPr="00545AD9" w:rsidRDefault="00ED5B96" w:rsidP="00594E79">
      <w:pPr>
        <w:ind w:left="1440" w:firstLine="720"/>
        <w:rPr>
          <w:rFonts w:ascii="Roboto" w:hAnsi="Roboto"/>
          <w:sz w:val="22"/>
        </w:rPr>
      </w:pPr>
      <w:r>
        <w:rPr>
          <w:noProof/>
        </w:rPr>
        <w:drawing>
          <wp:inline distT="0" distB="0" distL="0" distR="0" wp14:anchorId="3E109D0C" wp14:editId="58056B99">
            <wp:extent cx="2682240" cy="1341120"/>
            <wp:effectExtent l="0" t="0" r="381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/>
                    <a:srcRect l="38333" t="23703" r="34487" b="52137"/>
                    <a:stretch/>
                  </pic:blipFill>
                  <pic:spPr bwMode="auto">
                    <a:xfrm>
                      <a:off x="0" y="0"/>
                      <a:ext cx="2682240" cy="134112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AAF276" w14:textId="77777777" w:rsidR="009771E9" w:rsidRDefault="009771E9" w:rsidP="00187315">
      <w:p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There were a few</w:t>
      </w:r>
      <w:r w:rsidR="00187315" w:rsidRPr="00545AD9">
        <w:rPr>
          <w:rFonts w:ascii="Roboto" w:hAnsi="Roboto"/>
          <w:sz w:val="22"/>
        </w:rPr>
        <w:t xml:space="preserve"> small </w:t>
      </w:r>
      <w:r>
        <w:rPr>
          <w:rFonts w:ascii="Roboto" w:hAnsi="Roboto"/>
          <w:sz w:val="22"/>
        </w:rPr>
        <w:t>changes that had to be made</w:t>
      </w:r>
    </w:p>
    <w:p w14:paraId="5C67A022" w14:textId="3EDE155B" w:rsidR="00187315" w:rsidRPr="00695C4B" w:rsidRDefault="00695C4B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>
        <w:rPr>
          <w:rFonts w:ascii="Roboto" w:hAnsi="Roboto"/>
          <w:sz w:val="22"/>
        </w:rPr>
        <w:t>F</w:t>
      </w:r>
      <w:r w:rsidR="00187315" w:rsidRPr="00695C4B">
        <w:rPr>
          <w:rFonts w:ascii="Roboto" w:hAnsi="Roboto"/>
          <w:sz w:val="22"/>
        </w:rPr>
        <w:t xml:space="preserve">or each </w:t>
      </w:r>
      <w:r w:rsidR="00680EE6" w:rsidRPr="00695C4B">
        <w:rPr>
          <w:rFonts w:ascii="Roboto" w:hAnsi="Roboto"/>
          <w:sz w:val="22"/>
        </w:rPr>
        <w:t xml:space="preserve">value of Job </w:t>
      </w:r>
      <w:proofErr w:type="gramStart"/>
      <w:r w:rsidR="00680EE6" w:rsidRPr="00695C4B">
        <w:rPr>
          <w:rFonts w:ascii="Roboto" w:hAnsi="Roboto"/>
          <w:sz w:val="22"/>
        </w:rPr>
        <w:t>Satisfaction</w:t>
      </w:r>
      <w:proofErr w:type="gramEnd"/>
      <w:r w:rsidR="00680EE6" w:rsidRPr="00695C4B">
        <w:rPr>
          <w:rFonts w:ascii="Roboto" w:hAnsi="Roboto"/>
          <w:sz w:val="22"/>
        </w:rPr>
        <w:t xml:space="preserve"> I gave a numerical v</w:t>
      </w:r>
      <w:r w:rsidR="000D3292" w:rsidRPr="00695C4B">
        <w:rPr>
          <w:rFonts w:ascii="Roboto" w:hAnsi="Roboto"/>
          <w:sz w:val="22"/>
        </w:rPr>
        <w:t>alue</w:t>
      </w:r>
      <w:r w:rsidR="00714979" w:rsidRPr="00695C4B">
        <w:rPr>
          <w:rFonts w:ascii="Roboto" w:hAnsi="Roboto"/>
          <w:sz w:val="22"/>
        </w:rPr>
        <w:t xml:space="preserve"> s</w:t>
      </w:r>
      <w:r w:rsidR="000D3292" w:rsidRPr="00695C4B">
        <w:rPr>
          <w:rFonts w:ascii="Roboto" w:hAnsi="Roboto"/>
          <w:sz w:val="22"/>
        </w:rPr>
        <w:t xml:space="preserve">o that the algorithm can easily calculate </w:t>
      </w:r>
      <w:r w:rsidR="00680EE6" w:rsidRPr="00695C4B">
        <w:rPr>
          <w:rFonts w:ascii="Roboto" w:hAnsi="Roboto"/>
          <w:sz w:val="22"/>
        </w:rPr>
        <w:t xml:space="preserve">how </w:t>
      </w:r>
      <w:r w:rsidR="00714979" w:rsidRPr="00695C4B">
        <w:rPr>
          <w:rFonts w:ascii="Roboto" w:hAnsi="Roboto"/>
          <w:sz w:val="22"/>
        </w:rPr>
        <w:t>satisfied with your job you are.</w:t>
      </w:r>
      <w:r w:rsidR="00895939" w:rsidRPr="00695C4B">
        <w:rPr>
          <w:rFonts w:ascii="Roboto" w:hAnsi="Roboto"/>
          <w:sz w:val="22"/>
        </w:rPr>
        <w:t xml:space="preserve"> </w:t>
      </w:r>
    </w:p>
    <w:p w14:paraId="4EBFCFC6" w14:textId="5F4D8B01" w:rsidR="00E76082" w:rsidRPr="00695C4B" w:rsidRDefault="00E76082" w:rsidP="00695C4B">
      <w:pPr>
        <w:pStyle w:val="ListParagraph"/>
        <w:numPr>
          <w:ilvl w:val="0"/>
          <w:numId w:val="2"/>
        </w:numPr>
        <w:rPr>
          <w:rFonts w:ascii="Roboto" w:hAnsi="Roboto"/>
          <w:sz w:val="22"/>
        </w:rPr>
      </w:pPr>
      <w:r w:rsidRPr="00695C4B">
        <w:rPr>
          <w:rFonts w:ascii="Roboto" w:hAnsi="Roboto"/>
          <w:sz w:val="22"/>
        </w:rPr>
        <w:t xml:space="preserve">I binned the attribute </w:t>
      </w:r>
      <w:proofErr w:type="spellStart"/>
      <w:r w:rsidRPr="00695C4B">
        <w:rPr>
          <w:rFonts w:ascii="Roboto" w:hAnsi="Roboto"/>
          <w:sz w:val="22"/>
        </w:rPr>
        <w:t>ConvertedSalary</w:t>
      </w:r>
      <w:proofErr w:type="spellEnd"/>
      <w:r w:rsidRPr="00695C4B">
        <w:rPr>
          <w:rFonts w:ascii="Roboto" w:hAnsi="Roboto"/>
          <w:sz w:val="22"/>
        </w:rPr>
        <w:t xml:space="preserve"> (which was the developer’s salary converted to USD at the exchange rate on 1/18/2018</w:t>
      </w:r>
      <w:r w:rsidR="00695C4B">
        <w:rPr>
          <w:rFonts w:ascii="Roboto" w:hAnsi="Roboto"/>
          <w:sz w:val="22"/>
        </w:rPr>
        <w:t>)</w:t>
      </w:r>
      <w:r w:rsidRPr="00695C4B">
        <w:rPr>
          <w:rFonts w:ascii="Roboto" w:hAnsi="Roboto"/>
          <w:sz w:val="22"/>
        </w:rPr>
        <w:t xml:space="preserve">. This was done </w:t>
      </w:r>
      <w:r w:rsidR="00592E18" w:rsidRPr="00695C4B">
        <w:rPr>
          <w:rFonts w:ascii="Roboto" w:hAnsi="Roboto"/>
          <w:sz w:val="22"/>
        </w:rPr>
        <w:t xml:space="preserve">so that the tree doesn’t grow wide very </w:t>
      </w:r>
      <w:r w:rsidR="00695C4B" w:rsidRPr="00695C4B">
        <w:rPr>
          <w:rFonts w:ascii="Roboto" w:hAnsi="Roboto"/>
          <w:sz w:val="22"/>
        </w:rPr>
        <w:t>quickly,</w:t>
      </w:r>
      <w:r w:rsidR="00592E18" w:rsidRPr="00695C4B">
        <w:rPr>
          <w:rFonts w:ascii="Roboto" w:hAnsi="Roboto"/>
          <w:sz w:val="22"/>
        </w:rPr>
        <w:t xml:space="preserve"> and</w:t>
      </w:r>
      <w:r w:rsidR="001E09B8" w:rsidRPr="00695C4B">
        <w:rPr>
          <w:rFonts w:ascii="Roboto" w:hAnsi="Roboto"/>
          <w:sz w:val="22"/>
        </w:rPr>
        <w:t xml:space="preserve"> the results are</w:t>
      </w:r>
      <w:r w:rsidR="00592E18" w:rsidRPr="00695C4B">
        <w:rPr>
          <w:rFonts w:ascii="Roboto" w:hAnsi="Roboto"/>
          <w:sz w:val="22"/>
        </w:rPr>
        <w:t xml:space="preserve"> more applicable to a broader audience.</w:t>
      </w:r>
    </w:p>
    <w:p w14:paraId="29291C30" w14:textId="44F9F537" w:rsidR="00CE40B2" w:rsidRPr="00545AD9" w:rsidRDefault="00E76082" w:rsidP="00545AD9">
      <w:pPr>
        <w:jc w:val="center"/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Results</w:t>
      </w:r>
    </w:p>
    <w:p w14:paraId="6A00E6E2" w14:textId="41981802" w:rsidR="00CD7F66" w:rsidRPr="00545AD9" w:rsidRDefault="00696DA4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>I plan on having trees for the following classes Job satisfaction,</w:t>
      </w:r>
      <w:r w:rsidR="00800D38" w:rsidRPr="00545AD9">
        <w:rPr>
          <w:rFonts w:ascii="Roboto" w:hAnsi="Roboto"/>
          <w:sz w:val="22"/>
        </w:rPr>
        <w:t xml:space="preserve"> Career satisfaction</w:t>
      </w:r>
      <w:r w:rsidR="00695C4B">
        <w:rPr>
          <w:rFonts w:ascii="Roboto" w:hAnsi="Roboto"/>
          <w:sz w:val="22"/>
        </w:rPr>
        <w:t xml:space="preserve"> </w:t>
      </w:r>
      <w:r w:rsidR="00FB6E3F" w:rsidRPr="00545AD9">
        <w:rPr>
          <w:rFonts w:ascii="Roboto" w:hAnsi="Roboto"/>
          <w:sz w:val="22"/>
        </w:rPr>
        <w:t xml:space="preserve">and </w:t>
      </w:r>
      <w:commentRangeStart w:id="7"/>
      <w:r w:rsidR="004066C9" w:rsidRPr="00545AD9">
        <w:rPr>
          <w:rFonts w:ascii="Roboto" w:hAnsi="Roboto"/>
          <w:sz w:val="22"/>
        </w:rPr>
        <w:t xml:space="preserve">an answer to </w:t>
      </w:r>
      <w:r w:rsidR="00AD770C">
        <w:rPr>
          <w:rFonts w:ascii="Roboto" w:hAnsi="Roboto"/>
          <w:sz w:val="22"/>
        </w:rPr>
        <w:t>the</w:t>
      </w:r>
      <w:r w:rsidR="004066C9" w:rsidRPr="00545AD9">
        <w:rPr>
          <w:rFonts w:ascii="Roboto" w:hAnsi="Roboto"/>
          <w:sz w:val="22"/>
        </w:rPr>
        <w:t xml:space="preserve"> question “Imagine that you were asked to write code for a purpose or product that you consider extremely unethical. Do you write the code anyway?”</w:t>
      </w:r>
      <w:commentRangeEnd w:id="7"/>
      <w:r w:rsidR="00F24B38" w:rsidRPr="00545AD9">
        <w:rPr>
          <w:rStyle w:val="CommentReference"/>
          <w:rFonts w:ascii="Roboto" w:hAnsi="Roboto"/>
        </w:rPr>
        <w:commentReference w:id="7"/>
      </w:r>
      <w:r w:rsidR="007048D6" w:rsidRPr="00545AD9">
        <w:rPr>
          <w:rFonts w:ascii="Roboto" w:hAnsi="Roboto"/>
          <w:sz w:val="22"/>
        </w:rPr>
        <w:t xml:space="preserve"> </w:t>
      </w:r>
    </w:p>
    <w:p w14:paraId="02831F69" w14:textId="664B9E81" w:rsidR="007048D6" w:rsidRPr="00545AD9" w:rsidRDefault="007048D6">
      <w:pPr>
        <w:rPr>
          <w:rFonts w:ascii="Roboto" w:hAnsi="Roboto"/>
          <w:sz w:val="22"/>
        </w:rPr>
      </w:pPr>
      <w:r w:rsidRPr="00545AD9">
        <w:rPr>
          <w:rFonts w:ascii="Roboto" w:hAnsi="Roboto"/>
          <w:sz w:val="22"/>
        </w:rPr>
        <w:t xml:space="preserve">I expect this section to </w:t>
      </w:r>
      <w:r w:rsidR="007E66DA" w:rsidRPr="00545AD9">
        <w:rPr>
          <w:rFonts w:ascii="Roboto" w:hAnsi="Roboto"/>
          <w:sz w:val="22"/>
        </w:rPr>
        <w:t xml:space="preserve">have a picture of each tree </w:t>
      </w:r>
      <w:r w:rsidR="00B173A7" w:rsidRPr="00545AD9">
        <w:rPr>
          <w:rFonts w:ascii="Roboto" w:hAnsi="Roboto"/>
          <w:sz w:val="22"/>
        </w:rPr>
        <w:t xml:space="preserve">on each page and discussion of </w:t>
      </w:r>
      <w:r w:rsidR="006D4E3D" w:rsidRPr="00545AD9">
        <w:rPr>
          <w:rFonts w:ascii="Roboto" w:hAnsi="Roboto"/>
          <w:sz w:val="22"/>
        </w:rPr>
        <w:t>each tree at the end</w:t>
      </w:r>
      <w:r w:rsidR="00545AD9" w:rsidRPr="00545AD9">
        <w:rPr>
          <w:rFonts w:ascii="Roboto" w:hAnsi="Roboto"/>
          <w:sz w:val="22"/>
        </w:rPr>
        <w:t xml:space="preserve"> of the paper</w:t>
      </w:r>
      <w:r w:rsidR="006D4E3D" w:rsidRPr="00545AD9">
        <w:rPr>
          <w:rFonts w:ascii="Roboto" w:hAnsi="Roboto"/>
          <w:sz w:val="22"/>
        </w:rPr>
        <w:t>.</w:t>
      </w:r>
    </w:p>
    <w:sectPr w:rsidR="007048D6" w:rsidRPr="00545AD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William Pembleton" w:date="2018-11-12T14:36:00Z" w:initials="WP">
    <w:p w14:paraId="0DB19DB9" w14:textId="5A36BD21" w:rsidR="00545AD9" w:rsidRDefault="00545AD9">
      <w:pPr>
        <w:pStyle w:val="CommentText"/>
      </w:pPr>
      <w:r>
        <w:rPr>
          <w:rStyle w:val="CommentReference"/>
        </w:rPr>
        <w:annotationRef/>
      </w:r>
      <w:r>
        <w:t>Format the paper in some style</w:t>
      </w:r>
    </w:p>
  </w:comment>
  <w:comment w:id="2" w:author="William Pembleton" w:date="2018-11-13T17:25:00Z" w:initials="WP">
    <w:p w14:paraId="637A6E11" w14:textId="6964FA81" w:rsidR="00AA0E96" w:rsidRDefault="00AA0E96">
      <w:pPr>
        <w:pStyle w:val="CommentText"/>
      </w:pPr>
      <w:r>
        <w:rPr>
          <w:rStyle w:val="CommentReference"/>
        </w:rPr>
        <w:annotationRef/>
      </w:r>
      <w:r>
        <w:t>I decided to go the hand wavy route with explaining how entropy is calculated. Let me know what you think</w:t>
      </w:r>
    </w:p>
  </w:comment>
  <w:comment w:id="3" w:author="William Pembleton" w:date="2018-11-12T13:24:00Z" w:initials="WP">
    <w:p w14:paraId="2935640D" w14:textId="6642BAEC" w:rsidR="00DE7C45" w:rsidRDefault="00DE7C45">
      <w:pPr>
        <w:pStyle w:val="CommentText"/>
      </w:pPr>
      <w:r>
        <w:rPr>
          <w:rStyle w:val="CommentReference"/>
        </w:rPr>
        <w:annotationRef/>
      </w:r>
      <w:r>
        <w:t>Wording</w:t>
      </w:r>
    </w:p>
  </w:comment>
  <w:comment w:id="4" w:author="William Pembleton" w:date="2018-11-12T14:33:00Z" w:initials="WP">
    <w:p w14:paraId="4C754D0F" w14:textId="4DDD954D" w:rsidR="006D4E3D" w:rsidRDefault="006D4E3D">
      <w:pPr>
        <w:pStyle w:val="CommentText"/>
      </w:pPr>
      <w:r>
        <w:rPr>
          <w:rStyle w:val="CommentReference"/>
        </w:rPr>
        <w:annotationRef/>
      </w:r>
      <w:r>
        <w:t>Phrase this better</w:t>
      </w:r>
    </w:p>
  </w:comment>
  <w:comment w:id="5" w:author="William Pembleton" w:date="2018-11-12T14:35:00Z" w:initials="WP">
    <w:p w14:paraId="02A276F2" w14:textId="6E5E7750" w:rsidR="00545AD9" w:rsidRDefault="00545AD9">
      <w:pPr>
        <w:pStyle w:val="CommentText"/>
      </w:pPr>
      <w:r>
        <w:rPr>
          <w:rStyle w:val="CommentReference"/>
        </w:rPr>
        <w:annotationRef/>
      </w:r>
      <w:r w:rsidR="00594E79">
        <w:t>I don’t think bullet points should belong in this paper, so change later</w:t>
      </w:r>
    </w:p>
  </w:comment>
  <w:comment w:id="6" w:author="William Pembleton" w:date="2018-11-13T12:44:00Z" w:initials="WP">
    <w:p w14:paraId="64C9AB2D" w14:textId="2FA107A9" w:rsidR="00DB74AA" w:rsidRDefault="00DB74AA">
      <w:pPr>
        <w:pStyle w:val="CommentText"/>
      </w:pPr>
      <w:r>
        <w:rPr>
          <w:rStyle w:val="CommentReference"/>
        </w:rPr>
        <w:annotationRef/>
      </w:r>
      <w:r>
        <w:t xml:space="preserve">Explain this better and more concisely </w:t>
      </w:r>
    </w:p>
  </w:comment>
  <w:comment w:id="7" w:author="William Pembleton" w:date="2018-11-12T13:20:00Z" w:initials="WP">
    <w:p w14:paraId="5D51C77C" w14:textId="3D66F43F" w:rsidR="00F24B38" w:rsidRDefault="00F24B38">
      <w:pPr>
        <w:pStyle w:val="CommentText"/>
      </w:pPr>
      <w:r>
        <w:rPr>
          <w:rStyle w:val="CommentReference"/>
        </w:rPr>
        <w:annotationRef/>
      </w:r>
      <w:r w:rsidR="00695C4B">
        <w:t>Come up with a concise way to say this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0DB19DB9" w15:done="0"/>
  <w15:commentEx w15:paraId="637A6E11" w15:done="0"/>
  <w15:commentEx w15:paraId="2935640D" w15:done="0"/>
  <w15:commentEx w15:paraId="4C754D0F" w15:done="0"/>
  <w15:commentEx w15:paraId="02A276F2" w15:done="0"/>
  <w15:commentEx w15:paraId="64C9AB2D" w15:done="0"/>
  <w15:commentEx w15:paraId="5D51C77C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0DB19DB9" w16cid:durableId="1F940E53"/>
  <w16cid:commentId w16cid:paraId="637A6E11" w16cid:durableId="1F95877F"/>
  <w16cid:commentId w16cid:paraId="2935640D" w16cid:durableId="1F93FD94"/>
  <w16cid:commentId w16cid:paraId="4C754D0F" w16cid:durableId="1F940DA6"/>
  <w16cid:commentId w16cid:paraId="02A276F2" w16cid:durableId="1F940E1A"/>
  <w16cid:commentId w16cid:paraId="64C9AB2D" w16cid:durableId="1F954595"/>
  <w16cid:commentId w16cid:paraId="5D51C77C" w16cid:durableId="1F93FCB7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Gisha">
    <w:altName w:val="Gisha"/>
    <w:panose1 w:val="020B0502040204020203"/>
    <w:charset w:val="B1"/>
    <w:family w:val="swiss"/>
    <w:pitch w:val="variable"/>
    <w:sig w:usb0="80000807" w:usb1="40000042" w:usb2="00000000" w:usb3="00000000" w:csb0="0000002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Roboto">
    <w:panose1 w:val="02000000000000000000"/>
    <w:charset w:val="00"/>
    <w:family w:val="auto"/>
    <w:pitch w:val="variable"/>
    <w:sig w:usb0="E00002FF" w:usb1="5000205B" w:usb2="00000020" w:usb3="00000000" w:csb0="000001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C21E4F"/>
    <w:multiLevelType w:val="hybridMultilevel"/>
    <w:tmpl w:val="BF06D1F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D50F7D"/>
    <w:multiLevelType w:val="hybridMultilevel"/>
    <w:tmpl w:val="C13E14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William Pembleton">
    <w15:presenceInfo w15:providerId="Windows Live" w15:userId="aa56e9868da9a350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UwNzIAkoaWxubmhko6SsGpxcWZ+XkgBRa1ALjnZFosAAAA"/>
  </w:docVars>
  <w:rsids>
    <w:rsidRoot w:val="00716952"/>
    <w:rsid w:val="000B1B75"/>
    <w:rsid w:val="000B2D08"/>
    <w:rsid w:val="000D27FE"/>
    <w:rsid w:val="000D3292"/>
    <w:rsid w:val="000D5881"/>
    <w:rsid w:val="000F5B2B"/>
    <w:rsid w:val="001166EA"/>
    <w:rsid w:val="001652D7"/>
    <w:rsid w:val="00170308"/>
    <w:rsid w:val="00171233"/>
    <w:rsid w:val="00187315"/>
    <w:rsid w:val="001B3B53"/>
    <w:rsid w:val="001D0381"/>
    <w:rsid w:val="001E09B8"/>
    <w:rsid w:val="001E2B50"/>
    <w:rsid w:val="001F67D1"/>
    <w:rsid w:val="002309FF"/>
    <w:rsid w:val="0025400B"/>
    <w:rsid w:val="0025725E"/>
    <w:rsid w:val="002651B2"/>
    <w:rsid w:val="002A566F"/>
    <w:rsid w:val="002D346C"/>
    <w:rsid w:val="002F1EA0"/>
    <w:rsid w:val="00366BF1"/>
    <w:rsid w:val="0037082F"/>
    <w:rsid w:val="00392A41"/>
    <w:rsid w:val="00395752"/>
    <w:rsid w:val="003C3EAC"/>
    <w:rsid w:val="004066C9"/>
    <w:rsid w:val="004163C9"/>
    <w:rsid w:val="00434CCB"/>
    <w:rsid w:val="00444BC8"/>
    <w:rsid w:val="00451ABB"/>
    <w:rsid w:val="00470BD5"/>
    <w:rsid w:val="00486D54"/>
    <w:rsid w:val="004B160E"/>
    <w:rsid w:val="004B3FB9"/>
    <w:rsid w:val="00501C5B"/>
    <w:rsid w:val="0050215F"/>
    <w:rsid w:val="00506C1B"/>
    <w:rsid w:val="005279B5"/>
    <w:rsid w:val="00536B61"/>
    <w:rsid w:val="00545AD9"/>
    <w:rsid w:val="00574541"/>
    <w:rsid w:val="00592E18"/>
    <w:rsid w:val="00594E79"/>
    <w:rsid w:val="005954EE"/>
    <w:rsid w:val="005A53FD"/>
    <w:rsid w:val="00614929"/>
    <w:rsid w:val="0068080B"/>
    <w:rsid w:val="00680D1C"/>
    <w:rsid w:val="00680EE6"/>
    <w:rsid w:val="006868CF"/>
    <w:rsid w:val="00691569"/>
    <w:rsid w:val="00695C4B"/>
    <w:rsid w:val="00696DA4"/>
    <w:rsid w:val="006B0724"/>
    <w:rsid w:val="006B686E"/>
    <w:rsid w:val="006C0351"/>
    <w:rsid w:val="006D4E3D"/>
    <w:rsid w:val="006E54AE"/>
    <w:rsid w:val="007048D6"/>
    <w:rsid w:val="00714979"/>
    <w:rsid w:val="00716952"/>
    <w:rsid w:val="00724C6A"/>
    <w:rsid w:val="00747FC9"/>
    <w:rsid w:val="0075303D"/>
    <w:rsid w:val="0076045F"/>
    <w:rsid w:val="007609EE"/>
    <w:rsid w:val="00782E6E"/>
    <w:rsid w:val="007916E3"/>
    <w:rsid w:val="0079792E"/>
    <w:rsid w:val="007A770C"/>
    <w:rsid w:val="007C1F1E"/>
    <w:rsid w:val="007D4068"/>
    <w:rsid w:val="007E66DA"/>
    <w:rsid w:val="007F403D"/>
    <w:rsid w:val="00800D38"/>
    <w:rsid w:val="00824861"/>
    <w:rsid w:val="00895939"/>
    <w:rsid w:val="008B0138"/>
    <w:rsid w:val="008C355E"/>
    <w:rsid w:val="008D48B6"/>
    <w:rsid w:val="008F41E3"/>
    <w:rsid w:val="008F49B1"/>
    <w:rsid w:val="009303A3"/>
    <w:rsid w:val="00930DC3"/>
    <w:rsid w:val="00934907"/>
    <w:rsid w:val="00955870"/>
    <w:rsid w:val="0097017A"/>
    <w:rsid w:val="009771E9"/>
    <w:rsid w:val="009844C2"/>
    <w:rsid w:val="00996A3D"/>
    <w:rsid w:val="009D7892"/>
    <w:rsid w:val="00A418D8"/>
    <w:rsid w:val="00A508C4"/>
    <w:rsid w:val="00A614F6"/>
    <w:rsid w:val="00A62582"/>
    <w:rsid w:val="00A82005"/>
    <w:rsid w:val="00AA083D"/>
    <w:rsid w:val="00AA0E96"/>
    <w:rsid w:val="00AD770C"/>
    <w:rsid w:val="00AE1479"/>
    <w:rsid w:val="00B173A7"/>
    <w:rsid w:val="00BA5C7C"/>
    <w:rsid w:val="00BB48A0"/>
    <w:rsid w:val="00C1132D"/>
    <w:rsid w:val="00C22703"/>
    <w:rsid w:val="00C606A3"/>
    <w:rsid w:val="00C61378"/>
    <w:rsid w:val="00C830FC"/>
    <w:rsid w:val="00CD7F66"/>
    <w:rsid w:val="00CE1CE8"/>
    <w:rsid w:val="00CE40B2"/>
    <w:rsid w:val="00CE741F"/>
    <w:rsid w:val="00D55C58"/>
    <w:rsid w:val="00D616E8"/>
    <w:rsid w:val="00D76002"/>
    <w:rsid w:val="00DB2CDD"/>
    <w:rsid w:val="00DB3CC2"/>
    <w:rsid w:val="00DB74AA"/>
    <w:rsid w:val="00DC4083"/>
    <w:rsid w:val="00DE7C45"/>
    <w:rsid w:val="00DF726F"/>
    <w:rsid w:val="00E00AC2"/>
    <w:rsid w:val="00E03ED5"/>
    <w:rsid w:val="00E15056"/>
    <w:rsid w:val="00E1583D"/>
    <w:rsid w:val="00E349D4"/>
    <w:rsid w:val="00E4598D"/>
    <w:rsid w:val="00E46EB6"/>
    <w:rsid w:val="00E477B2"/>
    <w:rsid w:val="00E76082"/>
    <w:rsid w:val="00E76AE5"/>
    <w:rsid w:val="00E81586"/>
    <w:rsid w:val="00EB2A4E"/>
    <w:rsid w:val="00EB49DE"/>
    <w:rsid w:val="00ED5B96"/>
    <w:rsid w:val="00F10AF6"/>
    <w:rsid w:val="00F24B38"/>
    <w:rsid w:val="00F328BF"/>
    <w:rsid w:val="00F537F4"/>
    <w:rsid w:val="00F70E3F"/>
    <w:rsid w:val="00F81656"/>
    <w:rsid w:val="00F94011"/>
    <w:rsid w:val="00F97093"/>
    <w:rsid w:val="00FA3CE8"/>
    <w:rsid w:val="00FB6E3F"/>
    <w:rsid w:val="00FD0761"/>
    <w:rsid w:val="00FE46FD"/>
    <w:rsid w:val="00FF5B4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8B1AD8"/>
  <w15:chartTrackingRefBased/>
  <w15:docId w15:val="{EBC88B96-B00D-455F-AAB9-3A0E8392D2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Gisha" w:eastAsiaTheme="minorHAnsi" w:hAnsi="Gisha" w:cstheme="minorBidi"/>
        <w:sz w:val="24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F94011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F9401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486D54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86D54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86D54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86D5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86D54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86D54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86D54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724C6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6654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6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microsoft.com/office/2016/09/relationships/commentsIds" Target="commentsIds.xm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microsoft.com/office/2011/relationships/commentsExtended" Target="commentsExtended.xml"/><Relationship Id="rId11" Type="http://schemas.microsoft.com/office/2011/relationships/people" Target="people.xml"/><Relationship Id="rId5" Type="http://schemas.openxmlformats.org/officeDocument/2006/relationships/comments" Target="comment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5</TotalTime>
  <Pages>2</Pages>
  <Words>572</Words>
  <Characters>326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Pembleton</dc:creator>
  <cp:keywords/>
  <dc:description/>
  <cp:lastModifiedBy>William Pembleton</cp:lastModifiedBy>
  <cp:revision>25</cp:revision>
  <cp:lastPrinted>2018-11-13T17:41:00Z</cp:lastPrinted>
  <dcterms:created xsi:type="dcterms:W3CDTF">2018-10-27T00:01:00Z</dcterms:created>
  <dcterms:modified xsi:type="dcterms:W3CDTF">2018-11-13T22:29:00Z</dcterms:modified>
</cp:coreProperties>
</file>